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TextBody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</w:t>
      </w:r>
      <w:r>
        <w:t xml:space="preserve"> </w:t>
      </w:r>
      <w:r>
        <w:t xml:space="preserve">связи с помощью мобильных телефонов, стационарный телефон и по сей день,</w:t>
      </w:r>
      <w:r>
        <w:t xml:space="preserve"> </w:t>
      </w:r>
      <w:r>
        <w:t xml:space="preserve">как правило, считается неотъемлемым атрибутом городской квартиры. Задача</w:t>
      </w:r>
      <w:r>
        <w:t xml:space="preserve"> </w:t>
      </w:r>
      <w:r>
        <w:t xml:space="preserve">по осуществлению телефонизации касается, в первую очередь, недавно</w:t>
      </w:r>
      <w:r>
        <w:t xml:space="preserve"> </w:t>
      </w:r>
      <w:r>
        <w:t xml:space="preserve">возведенных домов. Тем не менее, в виду наметившейся тенденции к</w:t>
      </w:r>
      <w:r>
        <w:t xml:space="preserve"> </w:t>
      </w:r>
      <w:r>
        <w:t xml:space="preserve">массовому переходу на цифровую связь данный вопрос актуален и для тех</w:t>
      </w:r>
      <w:r>
        <w:t xml:space="preserve"> </w:t>
      </w:r>
      <w:r>
        <w:t xml:space="preserve">многоквартирных домов, которые уже давно находятся в эксплуатации и в</w:t>
      </w:r>
      <w:r>
        <w:t xml:space="preserve"> </w:t>
      </w:r>
      <w:r>
        <w:t xml:space="preserve">качестве связи до сих пор используют аналоговые телефонные линии. Именно</w:t>
      </w:r>
      <w:r>
        <w:t xml:space="preserve"> </w:t>
      </w:r>
      <w:r>
        <w:t xml:space="preserve">актуальностью и близостью данного вопроса к каждому человеку обусловлен</w:t>
      </w:r>
      <w:r>
        <w:t xml:space="preserve"> </w:t>
      </w:r>
      <w:r>
        <w:t xml:space="preserve">мой выбор темы для курсовой работы.</w:t>
      </w:r>
    </w:p>
    <w:p>
      <w:pPr>
        <w:pStyle w:val="TextBody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TextBody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TextBody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TextBody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TextBody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TextBody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TextBody"/>
      </w:pPr>
      <w:r>
        <w:t xml:space="preserve">Из вышенаписанного выведем основные преимущества IP-телефонии:</w:t>
      </w:r>
    </w:p>
    <w:p>
      <w:pPr>
        <w:pStyle w:val="TextBody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TextBody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TextBody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FirstParagraph"/>
      </w:pPr>
      <w:r>
        <w:t xml:space="preserve">Протоколы IP-телефонии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TextBody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TextBody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TextBody"/>
      </w:pPr>
      <w:r>
        <w:t xml:space="preserve">Технологии, используемые в IP-телефонии.</w:t>
      </w:r>
    </w:p>
    <w:p>
      <w:pPr>
        <w:pStyle w:val="TextBody"/>
      </w:pPr>
      <w:r>
        <w:t xml:space="preserve">Опираясь на эталонную сетевую модель – OSI – рассмотрим технологии,</w:t>
      </w:r>
      <w:r>
        <w:t xml:space="preserve"> </w:t>
      </w:r>
      <w:r>
        <w:t xml:space="preserve">использующихся в IP-телефонии на разных уровнях.</w:t>
      </w:r>
    </w:p>
    <w:p>
      <w:pPr>
        <w:pStyle w:val="TextBody"/>
      </w:pPr>
      <w:r>
        <w:t xml:space="preserve">Физический уровень –уровень, на котором происходит передача потока битов</w:t>
      </w:r>
      <w:r>
        <w:t xml:space="preserve"> </w:t>
      </w:r>
      <w:r>
        <w:t xml:space="preserve">по физической среде через соответствующий интерфейс.</w:t>
      </w:r>
    </w:p>
    <w:p>
      <w:pPr>
        <w:pStyle w:val="TextBody"/>
      </w:pPr>
      <w:r>
        <w:t xml:space="preserve">Рассмотрим технологию PoE (Power Over Ethernet) - стандарты IEEE 802.3</w:t>
      </w:r>
      <w:r>
        <w:t xml:space="preserve"> </w:t>
      </w:r>
      <w:r>
        <w:t xml:space="preserve">af-2003 и IEEE 802.3at-2009. Ее суть заключается в возможности</w:t>
      </w:r>
      <w:r>
        <w:t xml:space="preserve"> </w:t>
      </w:r>
      <w:r>
        <w:t xml:space="preserve">обеспечения питанием устройств посредством стандартной витой пары.</w:t>
      </w:r>
    </w:p>
    <w:p>
      <w:pPr>
        <w:pStyle w:val="TextBody"/>
      </w:pPr>
      <w:r>
        <w:t xml:space="preserve">Большинство современных IP-телефонов, поставляются с поддержкой PoE.</w:t>
      </w:r>
    </w:p>
    <w:p>
      <w:pPr>
        <w:pStyle w:val="TextBody"/>
      </w:pPr>
      <w:r>
        <w:t xml:space="preserve">При подаче питания используются лишь две витых пары кабеля 100BASE-TX,</w:t>
      </w:r>
      <w:r>
        <w:t xml:space="preserve"> </w:t>
      </w:r>
      <w:r>
        <w:t xml:space="preserve">однако некоторые производители задействуют все четыре, достигая мощности</w:t>
      </w:r>
      <w:r>
        <w:t xml:space="preserve"> </w:t>
      </w:r>
      <w:r>
        <w:t xml:space="preserve">до 51 Ватт.</w:t>
      </w:r>
    </w:p>
    <w:p>
      <w:pPr>
        <w:pStyle w:val="TextBody"/>
      </w:pPr>
      <w:r>
        <w:t xml:space="preserve">Для определения того, является ли подключаемое устройство питаемым (PD —</w:t>
      </w:r>
      <w:r>
        <w:t xml:space="preserve"> </w:t>
      </w:r>
      <w:r>
        <w:t xml:space="preserve">powered device) на кабель подается напряжение 2,8 — 10 В. Тем самым</w:t>
      </w:r>
      <w:r>
        <w:t xml:space="preserve"> </w:t>
      </w:r>
      <w:r>
        <w:t xml:space="preserve">вычисляется сопротивление подключаемого устройства. Если данное</w:t>
      </w:r>
      <w:r>
        <w:t xml:space="preserve"> </w:t>
      </w:r>
      <w:r>
        <w:t xml:space="preserve">сопротивление находится в диапазоне 19 — 26,5 кОм, то процесс переходит</w:t>
      </w:r>
      <w:r>
        <w:t xml:space="preserve"> </w:t>
      </w:r>
      <w:r>
        <w:t xml:space="preserve">на следующий этап. Если же нет — проверка повторяется с интервалом ≥2</w:t>
      </w:r>
      <w:r>
        <w:t xml:space="preserve"> </w:t>
      </w:r>
      <w:r>
        <w:t xml:space="preserve">мс.</w:t>
      </w:r>
    </w:p>
    <w:p>
      <w:pPr>
        <w:pStyle w:val="TextBody"/>
      </w:pPr>
      <w:r>
        <w:t xml:space="preserve">Далее происходит поиск диапазона мощностей питаемого устройства путем</w:t>
      </w:r>
      <w:r>
        <w:t xml:space="preserve"> </w:t>
      </w:r>
      <w:r>
        <w:t xml:space="preserve">подачи более высокого напряжения и измерения тока в линии. Вслед за этим</w:t>
      </w:r>
      <w:r>
        <w:t xml:space="preserve"> </w:t>
      </w:r>
      <w:r>
        <w:t xml:space="preserve">на линию подается 48 В — питающее напряжение. Также осуществляется</w:t>
      </w:r>
      <w:r>
        <w:t xml:space="preserve"> </w:t>
      </w:r>
      <w:r>
        <w:t xml:space="preserve">постоянный контроль перегрузок.</w:t>
      </w:r>
    </w:p>
    <w:p>
      <w:pPr>
        <w:pStyle w:val="TextBody"/>
      </w:pPr>
      <w:r>
        <w:t xml:space="preserve">Канальный уровень (Data Link Layer). Согласно спецификации IEEE 802,</w:t>
      </w:r>
      <w:r>
        <w:t xml:space="preserve"> </w:t>
      </w:r>
      <w:r>
        <w:t xml:space="preserve">канальный уровень разделяется на два подуровня:</w:t>
      </w:r>
    </w:p>
    <w:p>
      <w:pPr>
        <w:pStyle w:val="TextBody"/>
      </w:pPr>
      <w:r>
        <w:t xml:space="preserve">MAC (Media Access Control) — обеспечивает взаимодействие с физическим</w:t>
      </w:r>
      <w:r>
        <w:t xml:space="preserve"> </w:t>
      </w:r>
      <w:r>
        <w:t xml:space="preserve">уровнем;</w:t>
      </w:r>
    </w:p>
    <w:p>
      <w:pPr>
        <w:pStyle w:val="TextBody"/>
      </w:pPr>
      <w:r>
        <w:t xml:space="preserve">LLC (Logical Link Control) — обслуживает сетевой уровень.</w:t>
      </w:r>
    </w:p>
    <w:p>
      <w:pPr>
        <w:pStyle w:val="TextBody"/>
      </w:pPr>
      <w:r>
        <w:t xml:space="preserve">На канальном уровне работают коммутаторы — устройства, обеспечивающие</w:t>
      </w:r>
      <w:r>
        <w:t xml:space="preserve"> </w:t>
      </w:r>
      <w:r>
        <w:t xml:space="preserve">соединение нескольких узлов компьютерной сети и распределение фреймов</w:t>
      </w:r>
      <w:r>
        <w:t xml:space="preserve"> </w:t>
      </w:r>
      <w:r>
        <w:t xml:space="preserve">между хостами на основе физической (MAC) адресации.</w:t>
      </w:r>
    </w:p>
    <w:p>
      <w:pPr>
        <w:pStyle w:val="TextBody"/>
      </w:pPr>
      <w:r>
        <w:t xml:space="preserve">Необходимо упомянуть механизм виртуальных локальных сетей (Virtual Local</w:t>
      </w:r>
      <w:r>
        <w:t xml:space="preserve"> </w:t>
      </w:r>
      <w:r>
        <w:t xml:space="preserve">Area Network). Данная технология позволяет создавать логическую</w:t>
      </w:r>
      <w:r>
        <w:t xml:space="preserve"> </w:t>
      </w:r>
      <w:r>
        <w:t xml:space="preserve">топологию сети без оглядки на ее физические свойства.</w:t>
      </w:r>
    </w:p>
    <w:p>
      <w:pPr>
        <w:pStyle w:val="TextBody"/>
      </w:pPr>
      <w:r>
        <w:t xml:space="preserve">Для IP-телефонии рассмотрим технологию Voice VLAN, широко применяющуюся</w:t>
      </w:r>
      <w:r>
        <w:t xml:space="preserve"> </w:t>
      </w:r>
      <w:r>
        <w:t xml:space="preserve">для изоляции голосового трафика, генерируемого IP-телефонами, от других</w:t>
      </w:r>
      <w:r>
        <w:t xml:space="preserve"> </w:t>
      </w:r>
      <w:r>
        <w:t xml:space="preserve">данных. Ее использование целесообразно по двум причинам:</w:t>
      </w:r>
    </w:p>
    <w:p>
      <w:pPr>
        <w:numPr>
          <w:numId w:val="1005"/>
          <w:ilvl w:val="0"/>
        </w:numPr>
      </w:pPr>
      <w:r>
        <w:t xml:space="preserve">Безопасность. Создание отдельной голосовой VLAN уменьшает</w:t>
      </w:r>
      <w:r>
        <w:t xml:space="preserve"> </w:t>
      </w:r>
      <w:r>
        <w:t xml:space="preserve">вероятность перехвата и анализа голосовых пакетов.</w:t>
      </w:r>
    </w:p>
    <w:p>
      <w:pPr>
        <w:numPr>
          <w:numId w:val="1005"/>
          <w:ilvl w:val="0"/>
        </w:numPr>
      </w:pPr>
      <w:r>
        <w:t xml:space="preserve">Повышение качества передачи. Механизм VLAN позволяет задать</w:t>
      </w:r>
      <w:r>
        <w:t xml:space="preserve"> </w:t>
      </w:r>
      <w:r>
        <w:t xml:space="preserve">повышенный приоритет голосовым пакетам, и, как следствие, улучшить</w:t>
      </w:r>
      <w:r>
        <w:t xml:space="preserve"> </w:t>
      </w:r>
      <w:r>
        <w:t xml:space="preserve">качество связ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TextBody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TextBody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TextBody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TextBody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TextBody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TextBody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6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6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6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В SIP определены два типа сигнальных сообщений — запрос и ответ. Также</w:t>
      </w:r>
      <w:r>
        <w:t xml:space="preserve"> </w:t>
      </w:r>
      <w:r>
        <w:t xml:space="preserve">существует шесть процедур:</w:t>
      </w:r>
    </w:p>
    <w:p>
      <w:pPr>
        <w:numPr>
          <w:numId w:val="1007"/>
          <w:ilvl w:val="0"/>
        </w:numPr>
      </w:pPr>
      <w:r>
        <w:t xml:space="preserve">INVITE (приглашение) — приглашает пользователя принять участие в</w:t>
      </w:r>
      <w:r>
        <w:t xml:space="preserve"> </w:t>
      </w:r>
      <w:r>
        <w:t xml:space="preserve">сеансе связи (служит для установления нового соединения; может</w:t>
      </w:r>
      <w:r>
        <w:t xml:space="preserve"> </w:t>
      </w:r>
      <w:r>
        <w:t xml:space="preserve">содержать параметры для согласования);</w:t>
      </w:r>
    </w:p>
    <w:p>
      <w:pPr>
        <w:numPr>
          <w:numId w:val="1007"/>
          <w:ilvl w:val="0"/>
        </w:numPr>
      </w:pPr>
      <w:r>
        <w:t xml:space="preserve">BYE (разъединение) — завершает соединение между двумя</w:t>
      </w:r>
      <w:r>
        <w:t xml:space="preserve"> </w:t>
      </w:r>
      <w:r>
        <w:t xml:space="preserve">пользователями;</w:t>
      </w:r>
    </w:p>
    <w:p>
      <w:pPr>
        <w:numPr>
          <w:numId w:val="1007"/>
          <w:ilvl w:val="0"/>
        </w:numPr>
      </w:pPr>
      <w:r>
        <w:t xml:space="preserve">OPTIONS (опции) — используется для передачи информации о</w:t>
      </w:r>
      <w:r>
        <w:t xml:space="preserve"> </w:t>
      </w:r>
      <w:r>
        <w:t xml:space="preserve">поддерживаемых характеристиках (эта передача может осуществляться</w:t>
      </w:r>
      <w:r>
        <w:t xml:space="preserve"> </w:t>
      </w:r>
      <w:r>
        <w:t xml:space="preserve">напрямую между двумя агентами пользователей или через сервер SIP);</w:t>
      </w:r>
    </w:p>
    <w:p>
      <w:pPr>
        <w:numPr>
          <w:numId w:val="1007"/>
          <w:ilvl w:val="0"/>
        </w:numPr>
      </w:pPr>
      <w:r>
        <w:t xml:space="preserve">АСК (подтверждение) — используется для подтверждения получения</w:t>
      </w:r>
      <w:r>
        <w:t xml:space="preserve"> </w:t>
      </w:r>
      <w:r>
        <w:t xml:space="preserve">сообщения или для положительного ответа на команду INVITE ;</w:t>
      </w:r>
    </w:p>
    <w:p>
      <w:pPr>
        <w:numPr>
          <w:numId w:val="1007"/>
          <w:ilvl w:val="0"/>
        </w:numPr>
      </w:pPr>
      <w:r>
        <w:t xml:space="preserve">CANCEL (отмена) — прекращает поиск пользователя;</w:t>
      </w:r>
    </w:p>
    <w:p>
      <w:pPr>
        <w:numPr>
          <w:numId w:val="1007"/>
          <w:ilvl w:val="0"/>
        </w:numPr>
      </w:pPr>
      <w:r>
        <w:t xml:space="preserve">REGISTER (регистрация) — передает информацию о местоположении</w:t>
      </w:r>
      <w:r>
        <w:t xml:space="preserve"> </w:t>
      </w:r>
      <w:r>
        <w:t xml:space="preserve">пользователя на сервер SIP, который может транслировать ее на сервер</w:t>
      </w:r>
      <w:r>
        <w:t xml:space="preserve"> </w:t>
      </w:r>
      <w:r>
        <w:t xml:space="preserve">адресов (Location Server)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8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8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8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8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8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TextBody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TextBody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TextBody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TextBody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TextBody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9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9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9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 IP-телефонов.</w:t>
      </w:r>
      <w:r>
        <w:t xml:space="preserve"> </w:t>
      </w:r>
      <w:r>
        <w:t xml:space="preserve">Активное развитие и популярность данной технологии привели к появлению</w:t>
      </w:r>
      <w:r>
        <w:t xml:space="preserve"> </w:t>
      </w:r>
      <w:r>
        <w:t xml:space="preserve">на рынке большого количества специализированных аппаратов для</w:t>
      </w:r>
      <w:r>
        <w:t xml:space="preserve"> </w:t>
      </w:r>
      <w:r>
        <w:t xml:space="preserve">виртуального общения:</w:t>
      </w:r>
    </w:p>
    <w:p>
      <w:pPr>
        <w:pStyle w:val="TextBody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TextBody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TextBody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 на</w:t>
      </w:r>
      <w:r>
        <w:t xml:space="preserve"> </w:t>
      </w:r>
      <w:r>
        <w:t xml:space="preserve">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TextBody"/>
      </w:pPr>
      <w:r>
        <w:t xml:space="preserve">аналоговые аппараты с адаптером — экономичный способ передачи цифрового</w:t>
      </w:r>
      <w:r>
        <w:t xml:space="preserve"> </w:t>
      </w:r>
      <w:r>
        <w:t xml:space="preserve">сигнала по сети. Обычные аппараты посредством дополнительного устройства</w:t>
      </w:r>
      <w:r>
        <w:t xml:space="preserve"> </w:t>
      </w:r>
      <w:r>
        <w:t xml:space="preserve">преобразуются в IP-телефоны. Адаптер выступает связующим звеном для</w:t>
      </w:r>
      <w:r>
        <w:t xml:space="preserve"> </w:t>
      </w:r>
      <w:r>
        <w:t xml:space="preserve">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TextBody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ю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в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TextBody"/>
      </w:pPr>
      <w:r>
        <w:t xml:space="preserve">Для улучшения качества связи можно использовать следующие механизмы:</w:t>
      </w:r>
    </w:p>
    <w:p>
      <w:pPr>
        <w:pStyle w:val="TextBody"/>
      </w:pPr>
      <w:r>
        <w:t xml:space="preserve">Перемаршрутизация -при перегрузке одного из каналов связи позволяет</w:t>
      </w:r>
      <w:r>
        <w:t xml:space="preserve"> </w:t>
      </w:r>
      <w:r>
        <w:t xml:space="preserve">осуществить доставку при помощи резервных маршрутов.</w:t>
      </w:r>
    </w:p>
    <w:p>
      <w:pPr>
        <w:pStyle w:val="TextBody"/>
      </w:pPr>
      <w:r>
        <w:t xml:space="preserve">Резервирование ресурсов канала связи на время соединения.</w:t>
      </w:r>
    </w:p>
    <w:p>
      <w:pPr>
        <w:pStyle w:val="TextBody"/>
      </w:pPr>
      <w:r>
        <w:t xml:space="preserve">Приоретизация трафика - Дает возможность помечать пакеты в соответствии</w:t>
      </w:r>
      <w:r>
        <w:t xml:space="preserve"> </w:t>
      </w:r>
      <w:r>
        <w:t xml:space="preserve">с уровнем их важности и производить обслуживание на основе меток.</w:t>
      </w:r>
    </w:p>
    <w:p>
      <w:pPr>
        <w:pStyle w:val="TextBody"/>
      </w:pPr>
      <w:r>
        <w:t xml:space="preserve">Не следует забывать, что также важно реализовать индивидуальные</w:t>
      </w:r>
      <w:r>
        <w:t xml:space="preserve"> </w:t>
      </w:r>
      <w:r>
        <w:t xml:space="preserve">пожелания каждого абонента, решившего пользоваться IP-телефонией. Как</w:t>
      </w:r>
      <w:r>
        <w:t xml:space="preserve"> </w:t>
      </w:r>
      <w:r>
        <w:t xml:space="preserve">правило, это может быть подключение нескольких аппаратов, выбор</w:t>
      </w:r>
      <w:r>
        <w:t xml:space="preserve"> </w:t>
      </w:r>
      <w:r>
        <w:t xml:space="preserve">«красивого» номера, подключение антиопределителя номера или других</w:t>
      </w:r>
      <w:r>
        <w:t xml:space="preserve"> </w:t>
      </w:r>
      <w:r>
        <w:t xml:space="preserve">дополнительных услуг, которые предоставляются в рамках реализации</w:t>
      </w:r>
      <w:r>
        <w:t xml:space="preserve"> </w:t>
      </w:r>
      <w:r>
        <w:t xml:space="preserve">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 Их около сотни в населенном пункте. В 2018 году компания стала терять клиентов, по тому что появился конкурент с широко известным брендом “РозТелеком”. Клиенты указали в опросах, что проблема в отсутствии некоторых услуг. Ключевая причина - отсутствие IP телефонии.</w:t>
      </w:r>
    </w:p>
    <w:p>
      <w:pPr>
        <w:pStyle w:val="TextBody"/>
      </w:pPr>
      <w:r>
        <w:t xml:space="preserve">Управляющими компании ООО “Улыбка” было принято решение о необходимости проектирования и внедрения телефонной связи по протоколу IP. Имеется 15 идентичных пятиэтажных домов, принадлежащих одному жилищно-коммунальному 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TextBody"/>
      </w:pPr>
      <w:r>
        <w:t xml:space="preserve">На рисунке 1 реальная карта города Железнодорожный. ООО “Улыбка” является единственным и монопольным провайдером в домах с номерами: 2, 3, 4, 5, 6, 7, 8, 26, 24, 33, 41а, 43, 45, 18, 39а.</w:t>
      </w:r>
    </w:p>
    <w:p>
      <w:pPr>
        <w:pStyle w:val="TextBody"/>
      </w:pPr>
      <w:r>
        <w:t xml:space="preserve">VoIP просто означает «Voice over IP», который является общим термином для передачи голосовых сессий в реальном времени через Интернет. Тем не менее, он не определяет, как это делается, и даже термин «Voice » немного вводит в заблуждение, потому что по той же самой концепции вы можете переносить также видео и факс по IP-соединению.</w:t>
      </w:r>
    </w:p>
    <w:p>
      <w:pPr>
        <w:pStyle w:val="TextBody"/>
      </w:pPr>
      <w:r>
        <w:t xml:space="preserve">При использовании VoIP-системы существует несколько элементов: есть конечные точки SIP, которые являются клиентскими экземплярами ваших клиентов. Это может быть программное обеспечение, установленное на компьютерах вашего клиента (популярным программным обеспечением является Jitsi, клиент с открытым исходным кодом и межплатформенный обмен данными, или Bria, коммерческий многоплатформенный клиент для Windows, iOS и Android). Другие возможности - SIP-телефоны, такие как телефоны SNOM или телефоны Polycom.</w:t>
      </w:r>
    </w:p>
    <w:p>
      <w:pPr>
        <w:pStyle w:val="TextBody"/>
      </w:pPr>
      <w:r>
        <w:t xml:space="preserve">Помимо клиентов, сталкивающихся с конечными точками, существуют шлюзы SIP, которые переводят VoIP в традиционные сети фиксированной и мобильной связи. Они в значительной степени действуют как клиенты, стоящие перед клиентами, но обычно способны обрабатывать множественные 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 сообщает заинтересованным сторонам, которые хотят общаться с кем, и какие возможности мультимедиа могут использоваться (например, простой голос, голос / видео, факс и т. Д.). Существует несколько протоколов, таких как Skype (проприетарный протокол) и H.323 (более или менее устаревший с 2004 года) и самый важный и в настоящее время наиболее распространенный и тот, который мы концентрируем здесь: SIP, сессия Протокол инициирования.</w:t>
      </w:r>
    </w:p>
    <w:p>
      <w:pPr>
        <w:pStyle w:val="TextBody"/>
      </w:pPr>
      <w:r>
        <w:t xml:space="preserve">Регистрация SIP, регистрация конечных точек клиента является очень важной частью VoIP. Это означает, что клиент начинает свой SIP-клиент, клиент сообщает серверу SIP, по которому IP и порт доступны, если есть призыв к этому клиенту. Важной частью, помимо сценария аутентификации, которая является аутентификацией дайджеста http, является заголовок Contact, который указывает, на каком IP:port доступен клиент. Можно понять о чем идет речь по изображению 2, взятому из уже настроенной 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 вашему поставщику услуг SIP необходимо сопоставить номер PSTN с вашим URI SIP, например. он должен знать, что pushkin@example.com эквивалентен, например, 8 342 00 00 000. Если кто-то звонит 8 342 00 00 000 в PSTN, он маршрутизируется через телефонную сеть до вашего поставщика услуг, который владеет правом собственности на этот номер. Поставщик услуг теперь отвечает за перевод номера в соответствующий SIP-URI, а затем маршрутизирует вызов на IP-порт, где этот пользователь 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 существует услуга VoIP, использующая Интернет, на котором каждое устройство идентифицируется по IP-адресу. С другой стороны, каждый телефон по номеру PSTN идентифицируется по номеру телефона. Подтверждение приёма-передачи происходит между этими двумя элементами адресации.</w:t>
      </w:r>
    </w:p>
    <w:p>
      <w:pPr>
        <w:pStyle w:val="TextBody"/>
      </w:pPr>
      <w:r>
        <w:t xml:space="preserve">В VoIP каждый номер телефона имеет IP-адрес, на который он отображается. Каждый раз, когда устройство (ПК, IP-телефон, ATA и т. Д.) Участвует в VoIP-вызове, его IP-адрес преобразуется в телефонный номер, который затем передается в сеть PSTN. Это аналогично тому, как веб-адреса (доменные имена) и адреса электронной почты сопоставляются с IP-адресами.</w:t>
      </w:r>
    </w:p>
    <w:p>
      <w:pPr>
        <w:pStyle w:val="TextBody"/>
      </w:pPr>
      <w:r>
        <w:t xml:space="preserve">Фактически, когда вы регистрируетесь для услуги, предлагающей тип услуги (VoIP для PSTN или мобильного телефона), вам предоставляется номер телефона. Этот номер является вашим дескриптором и из системы. Вы даже можете выбрать номер в определенном месте, чтобы сократить стоимость. Например, если ваш список корреспонденции найден в Нью-Йорке, вам нужно будет иметь номер в этом регионе. Вы также можете переносить свой существующий номер на свой VoIP-сервис, так что люди, которые знают вас, все еще могут узнать все, что им известно, без необходимости уведомлять 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 “Улыбка”. Этот телефон осуществляет звонки по технологии VoIP. Цена такого устройства на 2018 год равна 1740 рублей. Телефон изображен на 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TextBody"/>
      </w:pPr>
      <w:r>
        <w:t xml:space="preserve">Также на каждый дом нужен минимум один шлюз модели SPA8000-XU от фирмы CISCO. SPA8000-XU от фирмы CISCO Предназначен для подключения аналоговых телефонов к локальной сети, организовывая, тем самым, мини телефонную сеть. Устройство имеет компактные габариты и малый вес, что способствует оптимизации занимаемого пространства. Корпус из серебристого пластика имеет стильный и современный дизайн. Для подключения телефонов используется сразу восемь FXS. Данная модель снабжена множеством интересных и полезных опций, среди которых: блокировка анонимных вызовов, музыка в режиме ожидания, ожидание вызова, переадресация, перехват вызова, показывать ID, режим "Не беспокоить", скрытие ID, трехсторонняя конференция. Комплект поставки включает шлюз, кабель RJ-45, блок питания и инструкцию. Его цена на 2018 год равна 16540 рублей. На каждый дом потребуется один такой шлюз. В случае превышения количества 8 клиентов на дом, потребуется дополнительный монтаж еще 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TextBody"/>
      </w:pPr>
      <w:r>
        <w:t xml:space="preserve">Для каждого клиента, который захочет себе телефонную связь можно ввести абонентскую плату ниже чем у конкурента, а это 500 рублей в месяц. Это позволит выйти на прибыль через 10 месяцев, при условии что в каждом 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TextBody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TextBody"/>
      </w:pPr>
      <w:r>
        <w:t xml:space="preserve">В нашем случае мыв можем бесплатно установить сервер прямо из коробки, просто установив на основнуй сервер операционную систему FreeBPX. Он поддерживает все возножности установленного и настроенного приложения Астреикс и даже более. Готовый дистрибутив - это обычно ISO файл, который после скачивания лучше записать на CD, и, таким образом, получить загружаемый дистрибутивный диск. Как правило он включает в себя ОС (Mandriva Linux, CentOS), собственно сам Asterisk, набор вэб приложений для удобного администрирования системы, интерфейса пользователя, необходимые сопутствующие 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TextBody"/>
      </w:pPr>
      <w:r>
        <w:t xml:space="preserve">Для он-лайн отображения состояния текущих соединений часто используется Flash 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TextBody"/>
      </w:pPr>
      <w:r>
        <w:t xml:space="preserve">Обработка статистики звонков в удобной графической форме. Выбраный день разложен в почасовом графике.</w:t>
      </w:r>
    </w:p>
    <w:p>
      <w:pPr>
        <w:pStyle w:val="TextBody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TextBody"/>
      </w:pPr>
      <w:r>
        <w:t xml:space="preserve">Для правильной работы Asterisk рекомендуется:</w:t>
      </w:r>
    </w:p>
    <w:p>
      <w:pPr>
        <w:numPr>
          <w:numId w:val="1010"/>
          <w:ilvl w:val="0"/>
        </w:numPr>
      </w:pPr>
      <w:r>
        <w:t xml:space="preserve">Использовать графические GUI клиенты, работа которых базируется на "manager API" (типа gastman или astman и т.д.), чтобы получить представление, что в каждый момент времени происходит на Вашей АТС. Естественно, что Вы должны периодически проверять лог файлы, расположенные (по умолчанию) в директории /var/log/asterisk и отслеживать их размеры. Необходимо учитывать, что при наличии более чем одного одновременного соединения с интерфейсом manager API резко увеличивается риск "падения" Asterisk'а (рапорт от mattf и подтверждено многими другими)</w:t>
      </w:r>
    </w:p>
    <w:p>
      <w:pPr>
        <w:numPr>
          <w:numId w:val="1010"/>
          <w:ilvl w:val="0"/>
        </w:numPr>
      </w:pPr>
      <w:r>
        <w:t xml:space="preserve">Отделить вашу компьютерную сеть от Вашей VoIP сети, как вариант, используя отдельный VLAN (см. публикацию о Quality-of-Service QoS ). Если у Вас в сети есть управляемый switch, тогда рекомендуется на нем настроить определенные порты на предмет таких настроек, как VLAN, и class of service. Общепринятая практика, это создание одного VLAN для голоса и второго - для передачи данных. Вы, к примеру, можете использовать что-то типа Iperf для проверки качества работы вашей сети (примечание: при использовании этой утилиты с ключом --udp, Вы должны также использовать ключ -l с указанием размера IP пакета, из расчета размера данных необходимых для работы кодека, плюс IP/UDP заголовки и контрольные байты. Например, если симулируется проверка работы по протоколу IAX2, то берем в расчет размер iax2 пакета - 12 байтов + данные кодека gsm = 33 байта, g723 = 27 байт).</w:t>
      </w:r>
    </w:p>
    <w:p>
      <w:pPr>
        <w:numPr>
          <w:numId w:val="1010"/>
          <w:ilvl w:val="0"/>
        </w:numPr>
      </w:pPr>
      <w:r>
        <w:t xml:space="preserve">Использовать стабильные релизы сервера Asterisk. Последний стабильный релиз (файл .tar.gz), во многих случаях, не самый удачный выбор, также как и последние версии из репрозитория CVS/SVN. Сделанные Вами изменения в исходных кодах, могут на момент модернизации Вашего сервера и не содержаться в CVS/SVN репрозитории. Обратите внимание, что апргейд системы из CVS/SVN репрозитория может удалить все Ваши изменения, сделанные в файле Makefiles, например, будет разрешена, запрещенная ранее, запись поля uniqueid в CDR записях или будет включен ztdummy. Некоторые администраторы сообщают, что используют свои CVS/SVN репрозитории, дабы не потерять собственные изменения, сделанные в исходных кодах сервера и скриптах.</w:t>
      </w:r>
    </w:p>
    <w:p>
      <w:pPr>
        <w:numPr>
          <w:numId w:val="1010"/>
          <w:ilvl w:val="0"/>
        </w:numPr>
      </w:pPr>
      <w:r>
        <w:t xml:space="preserve">Не загружать ненужные модули для Вашего сервера Asterisk. Например, если Вы используете каналы ZAP и SIP, тогда укажите директиву noload= для MGCP и Skinny в файле modules.conf. Это уменьшит потенциальный риск быть взломанным через дыры, которые могут находиться в этих модулях. См: Asterisk Slimming. Также неплохо почитать статью: Презентация от Astricon по поводу безопасности в сервере asterisk.</w:t>
      </w:r>
    </w:p>
    <w:p>
      <w:pPr>
        <w:numPr>
          <w:numId w:val="1010"/>
          <w:ilvl w:val="0"/>
        </w:numPr>
      </w:pPr>
      <w:r>
        <w:t xml:space="preserve">Ограничить диапазон портов для RTP протокола в файле rtp.conf и создайте минимально необходимый Вам для нормальной работы промежуток портов, которые должны быть открыты в firewall. В конфигурации, которая идет в дистрибутиве Asterisk этот промежуток уж очень большой, даже для самых больших потребностей.</w:t>
      </w:r>
    </w:p>
    <w:p>
      <w:pPr>
        <w:numPr>
          <w:numId w:val="1010"/>
          <w:ilvl w:val="0"/>
        </w:numPr>
      </w:pPr>
      <w:r>
        <w:t xml:space="preserve">Запретите локальным пользователям работать на Вашем сервере с Asterisk . В различных платформах постоянно находят локальные уязвимости и нет никакой гарантии, что пользователь не запустит эксплоит и не получит доступ ко всей системе. Вкратце, на Этом сервере не должно быть никаких пользователей, кроме администратора системы, и не должно быть никаких пользовательских программ, общих ресурсов и вообще всего не относящихся к работе программного обеспечения IP АТС.</w:t>
      </w:r>
    </w:p>
    <w:p>
      <w:pPr>
        <w:numPr>
          <w:numId w:val="1010"/>
          <w:ilvl w:val="0"/>
        </w:numPr>
      </w:pPr>
      <w:r>
        <w:t xml:space="preserve">Регулярный рестарт (наилучший вариант: полная остановка и запуск) вашей IP АТС в нерабочее время или во время минимальных нагрузок. Периодическая перезагрузка может быть не самое удачное решение, и может, фактически, принести больше вреда, чем пользы (нестабильность, не освобожденная память, см багтракер). Если у Вас работает Asterisk с периодической автоматической перезагрузкой, это можно просто сделать, поместив в крон команду: asterisk -rx 'stop gracefully'. Тем не менее, обратите внимание на то, что при такой перезагрузке сервера Asterisk версии 1.0.x, он потеряет информацию об всех телефонах, которые были на нем зарегистрированы.</w:t>
      </w:r>
    </w:p>
    <w:p>
      <w:pPr>
        <w:numPr>
          <w:numId w:val="1010"/>
          <w:ilvl w:val="0"/>
        </w:numPr>
      </w:pPr>
      <w:r>
        <w:t xml:space="preserve">Но один из самых важных критериев это запуск Asterisk от пользователя отличного от корня файловой системы.</w:t>
      </w:r>
    </w:p>
    <w:p>
      <w:pPr>
        <w:pStyle w:val="FirstParagraph"/>
      </w:pPr>
      <w:r>
        <w:t xml:space="preserve">Отсутствие должного внимания к изменениям в файле extension.conf, может привести к пагубным эффектам, которые могут сказаться на работе всей Вашей АТС. Создайте процедуру, для контроля всех изменений в файлах конфигурации, чтобы даже в случае отказа, оставалась возможность вызова специальных служб (911 или 999 или 112 или 01). Всегда проверяйте лог файлы после внесения изменений в файл extensions.conf на рабочем сервере. Одно из возможных решений: это использование системы контроля версий, типа CVS или SVN, для Ваших файлов конфигурации. При использовании CVS или SVN, если Вы по каким-либо причинам изменяете файлы конфигурации и после этого система заработала не так как надо, то Вы всегда можете откатить (roll back) Вашу конфигурацию к предыдущей рабочей версии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ff774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359d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e126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9:44:30Z</dcterms:created>
  <dcterms:modified xsi:type="dcterms:W3CDTF">2018-05-10T09:44:30Z</dcterms:modified>
</cp:coreProperties>
</file>